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855"/>
        <w:gridCol w:w="1505"/>
        <w:gridCol w:w="1714"/>
      </w:tblGrid>
      <w:tr w:rsidR="00293CB8" w:rsidRPr="009F7329" w14:paraId="5D312FB9" w14:textId="77777777" w:rsidTr="00882587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609ACF43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882587">
        <w:trPr>
          <w:cantSplit/>
        </w:trPr>
        <w:tc>
          <w:tcPr>
            <w:tcW w:w="6415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19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D63F9" w14:paraId="46B7042F" w14:textId="77777777" w:rsidTr="00882587">
        <w:trPr>
          <w:cantSplit/>
          <w:trHeight w:val="23"/>
        </w:trPr>
        <w:tc>
          <w:tcPr>
            <w:tcW w:w="6415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219" w:type="dxa"/>
            <w:gridSpan w:val="2"/>
          </w:tcPr>
          <w:p w14:paraId="1571B846" w14:textId="37D234C3" w:rsidR="00D83BF5" w:rsidRPr="003D63F9" w:rsidRDefault="00161443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pt-BR"/>
              </w:rPr>
            </w:pPr>
            <w:r w:rsidRPr="003D63F9">
              <w:rPr>
                <w:b/>
                <w:bCs/>
                <w:szCs w:val="24"/>
                <w:lang w:val="pt-BR"/>
              </w:rPr>
              <w:t>Document WTDC-25/</w:t>
            </w:r>
            <w:r w:rsidR="00A148DD" w:rsidRPr="003D63F9">
              <w:rPr>
                <w:b/>
                <w:bCs/>
                <w:szCs w:val="24"/>
                <w:lang w:val="pt-BR"/>
              </w:rPr>
              <w:t>DT/</w:t>
            </w:r>
            <w:r w:rsidR="00611E7B" w:rsidRPr="003D63F9">
              <w:rPr>
                <w:b/>
                <w:bCs/>
                <w:szCs w:val="24"/>
                <w:lang w:val="pt-BR"/>
              </w:rPr>
              <w:t>1</w:t>
            </w:r>
            <w:r w:rsidR="00FF57F3" w:rsidRPr="003D63F9">
              <w:rPr>
                <w:b/>
                <w:bCs/>
                <w:szCs w:val="24"/>
                <w:lang w:val="pt-BR"/>
              </w:rPr>
              <w:t>(Rev.1)</w:t>
            </w:r>
            <w:r w:rsidRPr="003D63F9">
              <w:rPr>
                <w:b/>
                <w:bCs/>
                <w:szCs w:val="24"/>
                <w:lang w:val="pt-BR"/>
              </w:rPr>
              <w:t>-E</w:t>
            </w:r>
          </w:p>
        </w:tc>
      </w:tr>
      <w:tr w:rsidR="00D83BF5" w:rsidRPr="009F7329" w14:paraId="1E25EB82" w14:textId="77777777" w:rsidTr="00882587">
        <w:trPr>
          <w:cantSplit/>
          <w:trHeight w:val="23"/>
        </w:trPr>
        <w:tc>
          <w:tcPr>
            <w:tcW w:w="6415" w:type="dxa"/>
            <w:gridSpan w:val="2"/>
          </w:tcPr>
          <w:p w14:paraId="76286619" w14:textId="1240C8D6" w:rsidR="00D83BF5" w:rsidRPr="003D63F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pt-BR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19" w:type="dxa"/>
            <w:gridSpan w:val="2"/>
          </w:tcPr>
          <w:p w14:paraId="06E1C3EC" w14:textId="3F86DFA7" w:rsidR="00D83BF5" w:rsidRPr="008E644D" w:rsidRDefault="00131855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</w:rPr>
              <w:t>7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882587">
        <w:trPr>
          <w:cantSplit/>
          <w:trHeight w:val="23"/>
        </w:trPr>
        <w:tc>
          <w:tcPr>
            <w:tcW w:w="6415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19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00882587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00882587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67846556" w:rsidR="003C424B" w:rsidRPr="009F7329" w:rsidRDefault="00611E7B" w:rsidP="00882587">
            <w:pPr>
              <w:pStyle w:val="Title1"/>
              <w:spacing w:after="120"/>
            </w:pPr>
            <w:r w:rsidRPr="003E5656">
              <w:rPr>
                <w:szCs w:val="28"/>
              </w:rPr>
              <w:t>WTDC</w:t>
            </w:r>
            <w:r>
              <w:rPr>
                <w:szCs w:val="28"/>
              </w:rPr>
              <w:t>-25</w:t>
            </w:r>
            <w:r w:rsidRPr="003E5656">
              <w:rPr>
                <w:szCs w:val="28"/>
              </w:rPr>
              <w:t xml:space="preserve"> draft Time Management Plan</w:t>
            </w:r>
          </w:p>
        </w:tc>
      </w:tr>
      <w:tr w:rsidR="005E07CA" w:rsidRPr="009F7329" w14:paraId="40D623A9" w14:textId="77777777" w:rsidTr="00882587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E7259EF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  <w:sectPr w:rsidR="00611E7B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04"/>
        <w:gridCol w:w="1328"/>
        <w:gridCol w:w="1415"/>
        <w:gridCol w:w="1132"/>
        <w:gridCol w:w="258"/>
        <w:gridCol w:w="1014"/>
        <w:gridCol w:w="578"/>
        <w:gridCol w:w="87"/>
        <w:gridCol w:w="1309"/>
        <w:gridCol w:w="380"/>
        <w:gridCol w:w="409"/>
        <w:gridCol w:w="87"/>
        <w:gridCol w:w="638"/>
      </w:tblGrid>
      <w:tr w:rsidR="00CB7FA4" w:rsidRPr="00642E24" w14:paraId="303CFF96" w14:textId="77777777" w:rsidTr="009558EC">
        <w:trPr>
          <w:trHeight w:val="420"/>
        </w:trPr>
        <w:tc>
          <w:tcPr>
            <w:tcW w:w="5000" w:type="pct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C908B4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lastRenderedPageBreak/>
              <w:t>WTDC-25 Draft Time Management Plan *</w:t>
            </w:r>
          </w:p>
        </w:tc>
      </w:tr>
      <w:tr w:rsidR="00CB7FA4" w:rsidRPr="00642E24" w14:paraId="5048B778" w14:textId="77777777" w:rsidTr="009558EC">
        <w:trPr>
          <w:trHeight w:val="640"/>
        </w:trPr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hideMark/>
          </w:tcPr>
          <w:p w14:paraId="19B90A6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6AD0AC6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Morning                     08h30-09h30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6272612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Morning                      09h30-12h30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5905F38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Break            12h30-14h30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AEEF3"/>
            <w:hideMark/>
          </w:tcPr>
          <w:p w14:paraId="545B69A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Afternoon                         14h30-17h30</w:t>
            </w:r>
          </w:p>
        </w:tc>
        <w:tc>
          <w:tcPr>
            <w:tcW w:w="7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51F080E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Late Afternoon                          17h30-18h00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AEEF3"/>
            <w:hideMark/>
          </w:tcPr>
          <w:p w14:paraId="128D42C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Evening                               18h00-21h30</w:t>
            </w:r>
          </w:p>
        </w:tc>
      </w:tr>
      <w:tr w:rsidR="00642E24" w:rsidRPr="00642E24" w14:paraId="0C07252E" w14:textId="77777777" w:rsidTr="00CB7FA4">
        <w:trPr>
          <w:trHeight w:val="600"/>
        </w:trPr>
        <w:tc>
          <w:tcPr>
            <w:tcW w:w="52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B3603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 w:after="24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16/11/2025 Sunday</w:t>
            </w: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br/>
            </w:r>
          </w:p>
        </w:tc>
        <w:tc>
          <w:tcPr>
            <w:tcW w:w="3891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C8008B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08h00-20h</w:t>
            </w:r>
            <w:proofErr w:type="gramStart"/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00  Registration</w:t>
            </w:r>
            <w:proofErr w:type="gramEnd"/>
          </w:p>
        </w:tc>
        <w:tc>
          <w:tcPr>
            <w:tcW w:w="257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AEDF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7E7A08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3440DFAB" w14:textId="77777777" w:rsidTr="009558EC">
        <w:trPr>
          <w:trHeight w:val="1200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2A150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7573A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Registration</w:t>
            </w:r>
          </w:p>
        </w:tc>
        <w:tc>
          <w:tcPr>
            <w:tcW w:w="73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hideMark/>
          </w:tcPr>
          <w:p w14:paraId="6AE38E4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>10h00-11h30                                                               Global Youth Celebration</w:t>
            </w:r>
          </w:p>
        </w:tc>
        <w:tc>
          <w:tcPr>
            <w:tcW w:w="721" w:type="pct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CC0DA"/>
            <w:hideMark/>
          </w:tcPr>
          <w:p w14:paraId="36D6699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>12h30-15h30                                                                                          Global Youth Celebration Experience</w:t>
            </w:r>
          </w:p>
        </w:tc>
        <w:tc>
          <w:tcPr>
            <w:tcW w:w="52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hideMark/>
          </w:tcPr>
          <w:p w14:paraId="5A9D0B2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>16h00-17h00                                                               Global Youth Celebration Reception</w:t>
            </w:r>
          </w:p>
        </w:tc>
        <w:tc>
          <w:tcPr>
            <w:tcW w:w="30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5C301A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523865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53D2FF"/>
            <w:hideMark/>
          </w:tcPr>
          <w:p w14:paraId="2EE5783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8h15-19h00                                                                                                Informal meeting of Heads of Delegation</w:t>
            </w:r>
          </w:p>
        </w:tc>
      </w:tr>
      <w:tr w:rsidR="00CB7FA4" w:rsidRPr="00642E24" w14:paraId="40F2FD9A" w14:textId="77777777" w:rsidTr="009558EC">
        <w:trPr>
          <w:trHeight w:val="615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D1843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CA8E7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73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C9676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</w:p>
        </w:tc>
        <w:tc>
          <w:tcPr>
            <w:tcW w:w="721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D91401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</w:p>
        </w:tc>
        <w:tc>
          <w:tcPr>
            <w:tcW w:w="52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53E85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</w:p>
        </w:tc>
        <w:tc>
          <w:tcPr>
            <w:tcW w:w="3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04A6A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7AEB4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CC0DA"/>
            <w:hideMark/>
          </w:tcPr>
          <w:p w14:paraId="659FDD2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 xml:space="preserve">19h00-22h00                                                             ITU-D 30+ Celebration Dinner </w:t>
            </w:r>
          </w:p>
        </w:tc>
      </w:tr>
      <w:tr w:rsidR="00CB7FA4" w:rsidRPr="00642E24" w14:paraId="51E4CF63" w14:textId="77777777" w:rsidTr="00CB7FA4">
        <w:trPr>
          <w:trHeight w:val="150"/>
        </w:trPr>
        <w:tc>
          <w:tcPr>
            <w:tcW w:w="3536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44F7C2C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87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FF8313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F8524E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717CA9B0" w14:textId="77777777" w:rsidTr="009558EC">
        <w:trPr>
          <w:trHeight w:val="741"/>
        </w:trPr>
        <w:tc>
          <w:tcPr>
            <w:tcW w:w="52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F4E84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17/11/2025 Monday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D2FF"/>
            <w:hideMark/>
          </w:tcPr>
          <w:p w14:paraId="3B7FA11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8h30-09h1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Meeting of Heads of Delegation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A52E8A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9B3786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2h30-13h30                                                                Press Conference</w:t>
            </w:r>
          </w:p>
        </w:tc>
        <w:tc>
          <w:tcPr>
            <w:tcW w:w="960" w:type="pct"/>
            <w:gridSpan w:val="3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D700"/>
            <w:hideMark/>
          </w:tcPr>
          <w:p w14:paraId="051FC4D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 - High-Level Segment</w:t>
            </w:r>
          </w:p>
        </w:tc>
        <w:tc>
          <w:tcPr>
            <w:tcW w:w="724" w:type="pct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hideMark/>
          </w:tcPr>
          <w:p w14:paraId="2ECE49E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7h35-18h0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1: Steering Committee</w:t>
            </w:r>
          </w:p>
        </w:tc>
        <w:tc>
          <w:tcPr>
            <w:tcW w:w="78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hideMark/>
          </w:tcPr>
          <w:p w14:paraId="3AF559A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8h00-20h00                                                                                       Host Country Welcome Reception</w:t>
            </w:r>
          </w:p>
        </w:tc>
      </w:tr>
      <w:tr w:rsidR="00CB7FA4" w:rsidRPr="00642E24" w14:paraId="35FE186F" w14:textId="77777777" w:rsidTr="009558EC">
        <w:trPr>
          <w:trHeight w:val="435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86BF3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0A62B1F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7523CC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Break for 15 min</w:t>
            </w:r>
          </w:p>
        </w:tc>
        <w:tc>
          <w:tcPr>
            <w:tcW w:w="587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8F2754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88A46F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D041B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8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F763C8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</w:tr>
      <w:tr w:rsidR="00642E24" w:rsidRPr="00642E24" w14:paraId="3C6F13CF" w14:textId="77777777" w:rsidTr="009558EC">
        <w:trPr>
          <w:trHeight w:val="585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C360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B1DDB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D700"/>
            <w:hideMark/>
          </w:tcPr>
          <w:p w14:paraId="7792DB3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30-10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Opening Ceremony</w:t>
            </w:r>
          </w:p>
        </w:tc>
        <w:tc>
          <w:tcPr>
            <w:tcW w:w="587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7EFC55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4733D1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FBF0C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4FDB9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9A790E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3C21A4D1" w14:textId="77777777" w:rsidTr="009558EC">
        <w:trPr>
          <w:trHeight w:val="405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57CBE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5753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0DEB03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Break for 60 min</w:t>
            </w:r>
          </w:p>
        </w:tc>
        <w:tc>
          <w:tcPr>
            <w:tcW w:w="587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A1A599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D700"/>
            <w:vAlign w:val="center"/>
            <w:hideMark/>
          </w:tcPr>
          <w:p w14:paraId="3FECA1A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 - High-Level Segment</w:t>
            </w:r>
          </w:p>
        </w:tc>
        <w:tc>
          <w:tcPr>
            <w:tcW w:w="724" w:type="pct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40206F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D20B4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107324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03A08C1A" w14:textId="77777777" w:rsidTr="009558EC">
        <w:trPr>
          <w:trHeight w:val="849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BCAE8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80719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5093AEE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30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 - Organizational Matters</w:t>
            </w:r>
          </w:p>
        </w:tc>
        <w:tc>
          <w:tcPr>
            <w:tcW w:w="587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CAA0BD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2961AB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8BBAD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8CAF1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4A24DF8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1046B9FE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412B623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3862B3B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D962D8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455C918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0B47652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CFF2CE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74698CA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52CC8C56" w14:textId="77777777" w:rsidTr="009558EC">
        <w:trPr>
          <w:trHeight w:val="900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5A036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18/11/2025 Tuesday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C40DD1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2F6D581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9h3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WG-PL: ITU-D Strategic Plan and Declaration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noWrap/>
            <w:hideMark/>
          </w:tcPr>
          <w:p w14:paraId="10D9942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D700"/>
            <w:hideMark/>
          </w:tcPr>
          <w:p w14:paraId="061519D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 - High-Level Segment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28D5B7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FAE8E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BC6C05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6DBA8C6F" w14:textId="77777777" w:rsidTr="009558EC">
        <w:trPr>
          <w:trHeight w:val="624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309FD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40A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2D6D798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BDBD34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D700"/>
            <w:hideMark/>
          </w:tcPr>
          <w:p w14:paraId="1B44730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 - High-Level Segment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FE9F0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27993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242D023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39BA1174" w14:textId="77777777" w:rsidTr="00CB7FA4">
        <w:trPr>
          <w:trHeight w:val="150"/>
        </w:trPr>
        <w:tc>
          <w:tcPr>
            <w:tcW w:w="3536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28AA6EB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87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hideMark/>
          </w:tcPr>
          <w:p w14:paraId="2D664E0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ABF8F"/>
            <w:noWrap/>
            <w:hideMark/>
          </w:tcPr>
          <w:p w14:paraId="48CB48F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7B3C7813" w14:textId="77777777" w:rsidTr="009558EC">
        <w:trPr>
          <w:trHeight w:val="600"/>
        </w:trPr>
        <w:tc>
          <w:tcPr>
            <w:tcW w:w="52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3C690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19/11/2025 Wednesday</w:t>
            </w:r>
          </w:p>
        </w:tc>
        <w:tc>
          <w:tcPr>
            <w:tcW w:w="6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9716B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>08h30-09h25                                                High-level Dialogue for LDCs, LLDCs, and SID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094FB2D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9h3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WG-PL: ITU-D Strategic Plan and Declaration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hideMark/>
          </w:tcPr>
          <w:p w14:paraId="518CB0B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1D63D7F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6161"/>
            <w:hideMark/>
          </w:tcPr>
          <w:p w14:paraId="1A61BC4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7h35-18h0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2: Budget Control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80F8E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8D9EBE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3E49B9F6" w14:textId="77777777" w:rsidTr="009558EC">
        <w:trPr>
          <w:trHeight w:val="600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D76BB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4BF3D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54D761D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4: ITU-D Working Methods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5D0646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06A9406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617851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A3BA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3AFE74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44A2B060" w14:textId="77777777" w:rsidTr="00CB7FA4">
        <w:trPr>
          <w:trHeight w:val="150"/>
        </w:trPr>
        <w:tc>
          <w:tcPr>
            <w:tcW w:w="3536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2D6FDA6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87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7195DB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632CB18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52866E0F" w14:textId="77777777" w:rsidTr="009558EC">
        <w:trPr>
          <w:trHeight w:val="678"/>
        </w:trPr>
        <w:tc>
          <w:tcPr>
            <w:tcW w:w="52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553F2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0/11/2025 Thursday</w:t>
            </w:r>
          </w:p>
        </w:tc>
        <w:tc>
          <w:tcPr>
            <w:tcW w:w="6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645A5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 xml:space="preserve">08h00-09h25                                                </w:t>
            </w:r>
            <w:proofErr w:type="spellStart"/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>NoW</w:t>
            </w:r>
            <w:proofErr w:type="spellEnd"/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 xml:space="preserve"> in ITU-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11EA84A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3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4: ITU-D Working Methods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noWrap/>
            <w:hideMark/>
          </w:tcPr>
          <w:p w14:paraId="6CF0250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53CA65D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B3097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7F9BF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38FE66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43A5346D" w14:textId="77777777" w:rsidTr="009558EC">
        <w:trPr>
          <w:trHeight w:val="840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39063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B08B3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37D9233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WG-PL: ITU-D Strategic Plan and Declaration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0286F8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4A4AC47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5FD4D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74D3C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0ED88C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3A15740E" w14:textId="77777777" w:rsidTr="009C490E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33D9164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2A38BC7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DA237A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154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333E047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6D3F352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2CE7222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76A7F768" w14:textId="77777777" w:rsidTr="009C490E">
        <w:trPr>
          <w:trHeight w:val="900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1200A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1/11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025  Friday</w:t>
            </w:r>
            <w:proofErr w:type="gramEnd"/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1B09A2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0F17AC6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0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1A3ECA0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75D8849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0E639B3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7h35-18h0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1: Steering Committee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45E79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AD2738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4AAEDBC7" w14:textId="77777777" w:rsidTr="009C490E">
        <w:trPr>
          <w:trHeight w:val="600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CB557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B1D8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04C8E00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1h15-12h00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4: ITU-D Working Methods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47E69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46659AC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A500"/>
            <w:hideMark/>
          </w:tcPr>
          <w:p w14:paraId="42EF840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8h00-18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5: Editorial Committee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A9FD0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95CDD9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77781BA4" w14:textId="77777777" w:rsidTr="009C490E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313231E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DB1C8E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876340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154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49B66A5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7619C91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564385F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1A346694" w14:textId="77777777" w:rsidTr="009C490E">
        <w:trPr>
          <w:trHeight w:val="600"/>
        </w:trPr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94F8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lastRenderedPageBreak/>
              <w:t>22/11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025  Saturday</w:t>
            </w:r>
            <w:proofErr w:type="gramEnd"/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CA59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568760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383E56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hideMark/>
          </w:tcPr>
          <w:p w14:paraId="0604362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9E1D3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ED3461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73523683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74FF22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010A0A2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79344C4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665F8FB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7B196D2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197DF6F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078549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1ED1A1E9" w14:textId="77777777" w:rsidTr="009558EC">
        <w:trPr>
          <w:trHeight w:val="585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243F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3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112025  Sunday</w:t>
            </w:r>
            <w:proofErr w:type="gramEnd"/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7194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3908C0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B5807C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hideMark/>
          </w:tcPr>
          <w:p w14:paraId="5B307D4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E43921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1477EA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78816A3D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6B3D1CB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2282A33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08BC6AF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3F616F5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7F900A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69AA1F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354378E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55E25483" w14:textId="77777777" w:rsidTr="009558EC">
        <w:trPr>
          <w:trHeight w:val="940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D594D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4/11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025  Monday</w:t>
            </w:r>
            <w:proofErr w:type="gramEnd"/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7BB6DC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hideMark/>
          </w:tcPr>
          <w:p w14:paraId="6C6FEA5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color w:val="FFFFFF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FFFFFF"/>
                <w:sz w:val="15"/>
                <w:szCs w:val="15"/>
                <w:lang w:val="en-US"/>
              </w:rPr>
              <w:t xml:space="preserve">09h30-10h45 </w:t>
            </w:r>
            <w:r w:rsidRPr="004953A2">
              <w:rPr>
                <w:rFonts w:ascii="Calibri" w:hAnsi="Calibri" w:cs="Calibri"/>
                <w:color w:val="FFFFFF"/>
                <w:sz w:val="15"/>
                <w:szCs w:val="15"/>
                <w:lang w:val="en-US"/>
              </w:rPr>
              <w:br/>
              <w:t>Special Session on Regional Presence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noWrap/>
            <w:hideMark/>
          </w:tcPr>
          <w:p w14:paraId="1C7E3DD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3217FF8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DB3D43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7h35-18h0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1: Steering Committee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1DFF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25A866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673B674F" w14:textId="77777777" w:rsidTr="009558EC">
        <w:trPr>
          <w:trHeight w:val="420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D1098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C67FF2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B5277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CB8742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E6B8B7"/>
            <w:hideMark/>
          </w:tcPr>
          <w:p w14:paraId="1B4BAC5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11E7E3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DCAED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22C440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3BA5BEFA" w14:textId="77777777" w:rsidTr="009558EC">
        <w:trPr>
          <w:trHeight w:val="600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F7319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568C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3601AA1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4: ITU-D Working Methods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8E6B0E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1DA6D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96A25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DE660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CFC070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126F7681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609C623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6A700F2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8020FB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3222342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65369C7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7B1E8B0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5DC9668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787DEF95" w14:textId="77777777" w:rsidTr="009C490E">
        <w:trPr>
          <w:trHeight w:val="813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21F97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5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112025  Tuesday</w:t>
            </w:r>
            <w:proofErr w:type="gramEnd"/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76B684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hideMark/>
          </w:tcPr>
          <w:p w14:paraId="3E8D1C4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3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WG-PL: ITU-D Strategic Plan and Declaration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noWrap/>
            <w:hideMark/>
          </w:tcPr>
          <w:p w14:paraId="4683970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6B8B7"/>
            <w:hideMark/>
          </w:tcPr>
          <w:p w14:paraId="4144E3D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3: Objectives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D2FF"/>
            <w:hideMark/>
          </w:tcPr>
          <w:p w14:paraId="0AE4BCB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7h35-18h00                                                        Meeting of Heads of Delegations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279E2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EEA2AE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7CC2F0E8" w14:textId="77777777" w:rsidTr="009558EC">
        <w:trPr>
          <w:trHeight w:val="600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5D226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D022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hideMark/>
          </w:tcPr>
          <w:p w14:paraId="1A48C2B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4: ITU-D Working Methods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46224C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742967F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6h15-17h30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385623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16A85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0344AD8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27439918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5DA0E9B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0132345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hideMark/>
          </w:tcPr>
          <w:p w14:paraId="7E0EF64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1F0AC14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7AA4E08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2245CBC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6AA717A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5E0A8124" w14:textId="77777777" w:rsidTr="009C490E">
        <w:trPr>
          <w:trHeight w:val="687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54FA5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6/11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025  Wednesday</w:t>
            </w:r>
            <w:proofErr w:type="gramEnd"/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215E16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5C74426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3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noWrap/>
            <w:hideMark/>
          </w:tcPr>
          <w:p w14:paraId="7323F5B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4595F28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6161"/>
            <w:hideMark/>
          </w:tcPr>
          <w:p w14:paraId="2484F8E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7h35-18h0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COM2: Budget Control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4EB9E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133E749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707BCCB4" w14:textId="77777777" w:rsidTr="009558EC">
        <w:trPr>
          <w:trHeight w:val="600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09313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1335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4C0A705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78458D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3B51733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6h15-17h30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EBE04E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7:35-18:00                                                            Meeting of TDAG Bureau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CE2E4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72D1AA3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274D9B08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869159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526E39F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69B2991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03A7D17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581B67F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2E716A1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4FFFE6F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5EFD56BF" w14:textId="77777777" w:rsidTr="009C490E">
        <w:trPr>
          <w:trHeight w:val="597"/>
        </w:trPr>
        <w:tc>
          <w:tcPr>
            <w:tcW w:w="52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4145F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7/11/2025 Thursday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2505B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7D583AA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3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noWrap/>
            <w:hideMark/>
          </w:tcPr>
          <w:p w14:paraId="3CCF135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6F253E5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2D4FAE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7:35-18:00                                                           Meeting of SG1/SG2 Joint Management Team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AB2AD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249764A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47CA7052" w14:textId="77777777" w:rsidTr="009C490E">
        <w:trPr>
          <w:trHeight w:val="480"/>
        </w:trPr>
        <w:tc>
          <w:tcPr>
            <w:tcW w:w="52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F5D5C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7C8F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4485FEC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38CF28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hideMark/>
          </w:tcPr>
          <w:p w14:paraId="3141597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6h15-17h30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12396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319C2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533F8B2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CB7FA4" w:rsidRPr="00642E24" w14:paraId="5FE1C9D9" w14:textId="77777777" w:rsidTr="009558EC">
        <w:trPr>
          <w:trHeight w:val="150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3C43DE1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CC99"/>
            <w:noWrap/>
            <w:hideMark/>
          </w:tcPr>
          <w:p w14:paraId="12AD070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hideMark/>
          </w:tcPr>
          <w:p w14:paraId="12F47BF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hideMark/>
          </w:tcPr>
          <w:p w14:paraId="4845022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1A6FA3C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hideMark/>
          </w:tcPr>
          <w:p w14:paraId="47EBB3F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8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CC99"/>
            <w:noWrap/>
            <w:hideMark/>
          </w:tcPr>
          <w:p w14:paraId="3863989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1EE0147E" w14:textId="77777777" w:rsidTr="009C490E">
        <w:trPr>
          <w:trHeight w:val="480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09605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8/11/</w:t>
            </w:r>
            <w:proofErr w:type="gramStart"/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2025  Friday</w:t>
            </w:r>
            <w:proofErr w:type="gramEnd"/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6C314D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250397B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09h00-10h45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hideMark/>
          </w:tcPr>
          <w:p w14:paraId="15E0C50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6AF3DDE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14h30-15h45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8940B5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847D3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FC5B5E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4B94A54E" w14:textId="77777777" w:rsidTr="009C490E">
        <w:trPr>
          <w:trHeight w:val="552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7EFAB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6241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b/>
                <w:bCs/>
                <w:sz w:val="15"/>
                <w:szCs w:val="15"/>
                <w:lang w:val="en-US"/>
              </w:rPr>
              <w:t> 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084454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1h15-12h0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</w:t>
            </w:r>
          </w:p>
        </w:tc>
        <w:tc>
          <w:tcPr>
            <w:tcW w:w="58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61847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9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92D050"/>
            <w:hideMark/>
          </w:tcPr>
          <w:p w14:paraId="112479E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16h15-17h30 </w:t>
            </w: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br/>
              <w:t>Plenary &amp; Closing Ceremony</w:t>
            </w:r>
          </w:p>
        </w:tc>
        <w:tc>
          <w:tcPr>
            <w:tcW w:w="72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F64E86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D35C48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37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C1B04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</w:tr>
      <w:tr w:rsidR="00642E24" w:rsidRPr="00642E24" w14:paraId="2D99014B" w14:textId="77777777" w:rsidTr="009558EC">
        <w:trPr>
          <w:trHeight w:val="30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6717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8A8FD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BCB66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AF111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309B7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C90FE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73EB6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21BC4F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 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60D24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70131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</w:tr>
      <w:tr w:rsidR="00CB7FA4" w:rsidRPr="00642E24" w14:paraId="10A06855" w14:textId="77777777" w:rsidTr="009C490E">
        <w:trPr>
          <w:trHeight w:val="634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D36D0A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0B0DD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19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E1E0E6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* - This is an evolving document, updated regularly in response to volumes of documents received and allocated 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1C3CF8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5BD9F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C6043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D8FB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</w:tr>
      <w:tr w:rsidR="00642E24" w:rsidRPr="00642E24" w14:paraId="2BB760E2" w14:textId="77777777" w:rsidTr="009558EC">
        <w:trPr>
          <w:trHeight w:val="32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C6CC86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hideMark/>
          </w:tcPr>
          <w:p w14:paraId="17A11F0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  <w:t>Pre-events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30FE8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color w:val="000000"/>
                <w:sz w:val="15"/>
                <w:szCs w:val="15"/>
                <w:lang w:val="en-US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A2565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D72FC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4FEB6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05FA7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67C98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AC2A3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DD8EA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</w:tr>
      <w:tr w:rsidR="00CB7FA4" w:rsidRPr="00642E24" w14:paraId="19F54336" w14:textId="77777777" w:rsidTr="009558EC">
        <w:trPr>
          <w:trHeight w:val="32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0C965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EF183F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Plenary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hideMark/>
          </w:tcPr>
          <w:p w14:paraId="525F8EB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WG-PL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noWrap/>
            <w:hideMark/>
          </w:tcPr>
          <w:p w14:paraId="36F1E37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COM3</w:t>
            </w:r>
          </w:p>
        </w:tc>
        <w:tc>
          <w:tcPr>
            <w:tcW w:w="1684" w:type="pct"/>
            <w:gridSpan w:val="5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0D4F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Other meetings are shown in white</w:t>
            </w: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E6645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A527D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</w:tr>
      <w:tr w:rsidR="00642E24" w:rsidRPr="00642E24" w14:paraId="3008062A" w14:textId="77777777" w:rsidTr="009C490E">
        <w:trPr>
          <w:trHeight w:val="30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2030A0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700"/>
            <w:hideMark/>
          </w:tcPr>
          <w:p w14:paraId="7AF66B4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High Level Segment - Delivery of Policy Statement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14:paraId="5A7F4881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COM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850D"/>
            <w:noWrap/>
            <w:hideMark/>
          </w:tcPr>
          <w:p w14:paraId="600D6D7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COM4</w:t>
            </w: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2DE1B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3A42F7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27CAD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9D23B2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6F471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073EFC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</w:tr>
      <w:tr w:rsidR="00642E24" w:rsidRPr="00642E24" w14:paraId="1E849F2C" w14:textId="77777777" w:rsidTr="009C490E">
        <w:trPr>
          <w:trHeight w:val="300"/>
        </w:trPr>
        <w:tc>
          <w:tcPr>
            <w:tcW w:w="52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hideMark/>
          </w:tcPr>
          <w:p w14:paraId="3EE15113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53D2FF"/>
            <w:noWrap/>
            <w:hideMark/>
          </w:tcPr>
          <w:p w14:paraId="64F01B3E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proofErr w:type="spellStart"/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HoD</w:t>
            </w:r>
            <w:proofErr w:type="spellEnd"/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 xml:space="preserve"> meetings</w:t>
            </w:r>
          </w:p>
        </w:tc>
        <w:tc>
          <w:tcPr>
            <w:tcW w:w="7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6161"/>
            <w:noWrap/>
            <w:hideMark/>
          </w:tcPr>
          <w:p w14:paraId="6A521574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COM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noWrap/>
            <w:hideMark/>
          </w:tcPr>
          <w:p w14:paraId="6A0DED9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  <w:r w:rsidRPr="004953A2">
              <w:rPr>
                <w:rFonts w:ascii="Calibri" w:hAnsi="Calibri" w:cs="Calibri"/>
                <w:sz w:val="15"/>
                <w:szCs w:val="15"/>
                <w:lang w:val="en-US"/>
              </w:rPr>
              <w:t>COM5</w:t>
            </w: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617E2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Calibri" w:hAnsi="Calibri" w:cs="Calibri"/>
                <w:sz w:val="15"/>
                <w:szCs w:val="15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3130AD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253185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724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E97889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40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C1E29B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  <w:tc>
          <w:tcPr>
            <w:tcW w:w="376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1F3D6F" w14:textId="77777777" w:rsidR="004953A2" w:rsidRPr="004953A2" w:rsidRDefault="004953A2" w:rsidP="004953A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="Times New Roman" w:hAnsi="Times New Roman"/>
                <w:sz w:val="15"/>
                <w:szCs w:val="15"/>
                <w:lang w:val="en-US"/>
              </w:rPr>
            </w:pPr>
          </w:p>
        </w:tc>
      </w:tr>
    </w:tbl>
    <w:p w14:paraId="2E7A167A" w14:textId="622A5746" w:rsidR="0020206D" w:rsidRPr="006F51E6" w:rsidRDefault="008C6A42" w:rsidP="008C6A42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_______________</w:t>
      </w:r>
    </w:p>
    <w:sectPr w:rsidR="0020206D" w:rsidRPr="006F51E6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817274" w14:textId="77777777" w:rsidR="00505F5F" w:rsidRPr="009F7329" w:rsidRDefault="00505F5F">
      <w:r w:rsidRPr="009F7329">
        <w:separator/>
      </w:r>
    </w:p>
  </w:endnote>
  <w:endnote w:type="continuationSeparator" w:id="0">
    <w:p w14:paraId="32E1E9AF" w14:textId="77777777" w:rsidR="00505F5F" w:rsidRPr="009F7329" w:rsidRDefault="00505F5F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55D97A4C" w:rsidR="00E45D05" w:rsidRPr="009F7329" w:rsidRDefault="009C137F">
    <w:pPr>
      <w:ind w:right="360"/>
    </w:pPr>
    <w:fldSimple w:instr=" FILENAME \p  \* MERGEFORMAT 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3D63F9">
      <w:rPr>
        <w:noProof/>
      </w:rPr>
      <w:t>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E1DB9" w14:textId="77777777" w:rsidR="00505F5F" w:rsidRPr="009F7329" w:rsidRDefault="00505F5F">
      <w:r w:rsidRPr="009F7329">
        <w:rPr>
          <w:b/>
        </w:rPr>
        <w:t>_______________</w:t>
      </w:r>
    </w:p>
  </w:footnote>
  <w:footnote w:type="continuationSeparator" w:id="0">
    <w:p w14:paraId="201D9A71" w14:textId="77777777" w:rsidR="00505F5F" w:rsidRPr="009F7329" w:rsidRDefault="00505F5F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6D70E0FC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1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1E20"/>
    <w:rsid w:val="000355FD"/>
    <w:rsid w:val="00051E39"/>
    <w:rsid w:val="00055063"/>
    <w:rsid w:val="000570C3"/>
    <w:rsid w:val="00071E48"/>
    <w:rsid w:val="00073914"/>
    <w:rsid w:val="00075C63"/>
    <w:rsid w:val="00077239"/>
    <w:rsid w:val="000779B2"/>
    <w:rsid w:val="000807E5"/>
    <w:rsid w:val="00080905"/>
    <w:rsid w:val="00081672"/>
    <w:rsid w:val="000822BE"/>
    <w:rsid w:val="000829EA"/>
    <w:rsid w:val="000850F7"/>
    <w:rsid w:val="00086491"/>
    <w:rsid w:val="00087CA6"/>
    <w:rsid w:val="00091346"/>
    <w:rsid w:val="000A612B"/>
    <w:rsid w:val="000B3543"/>
    <w:rsid w:val="000F6557"/>
    <w:rsid w:val="000F73FF"/>
    <w:rsid w:val="00105AFD"/>
    <w:rsid w:val="001138BE"/>
    <w:rsid w:val="00114CF7"/>
    <w:rsid w:val="00116DB4"/>
    <w:rsid w:val="00123B68"/>
    <w:rsid w:val="001260B7"/>
    <w:rsid w:val="00126F2E"/>
    <w:rsid w:val="00131855"/>
    <w:rsid w:val="00146F6F"/>
    <w:rsid w:val="00147DA1"/>
    <w:rsid w:val="00152957"/>
    <w:rsid w:val="00154353"/>
    <w:rsid w:val="00161443"/>
    <w:rsid w:val="00161FCA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E2AA6"/>
    <w:rsid w:val="001F0C51"/>
    <w:rsid w:val="002009EA"/>
    <w:rsid w:val="0020206D"/>
    <w:rsid w:val="00202CA0"/>
    <w:rsid w:val="002055A1"/>
    <w:rsid w:val="00207C12"/>
    <w:rsid w:val="002154A6"/>
    <w:rsid w:val="002162CD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3013EE"/>
    <w:rsid w:val="0030517D"/>
    <w:rsid w:val="00313EB1"/>
    <w:rsid w:val="00325C0C"/>
    <w:rsid w:val="00361FA7"/>
    <w:rsid w:val="00374122"/>
    <w:rsid w:val="00377BD3"/>
    <w:rsid w:val="00384088"/>
    <w:rsid w:val="0038489B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424B"/>
    <w:rsid w:val="003D0F8B"/>
    <w:rsid w:val="003D63F9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D5D5C"/>
    <w:rsid w:val="004E0C6A"/>
    <w:rsid w:val="004E3AA6"/>
    <w:rsid w:val="004F05C7"/>
    <w:rsid w:val="004F233F"/>
    <w:rsid w:val="004F4CC7"/>
    <w:rsid w:val="0050139F"/>
    <w:rsid w:val="00505F5F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26A34"/>
    <w:rsid w:val="00642E24"/>
    <w:rsid w:val="0064322F"/>
    <w:rsid w:val="00651D6B"/>
    <w:rsid w:val="00655AAC"/>
    <w:rsid w:val="00657DE0"/>
    <w:rsid w:val="00662D81"/>
    <w:rsid w:val="0067199F"/>
    <w:rsid w:val="00680CEA"/>
    <w:rsid w:val="0068108E"/>
    <w:rsid w:val="00685313"/>
    <w:rsid w:val="00691C83"/>
    <w:rsid w:val="00695438"/>
    <w:rsid w:val="006A3D1D"/>
    <w:rsid w:val="006A6E9B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4DE5"/>
    <w:rsid w:val="00772AF4"/>
    <w:rsid w:val="007742CA"/>
    <w:rsid w:val="00794787"/>
    <w:rsid w:val="007B1905"/>
    <w:rsid w:val="007B3743"/>
    <w:rsid w:val="007C12BC"/>
    <w:rsid w:val="007C4A25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1567C"/>
    <w:rsid w:val="00821CEF"/>
    <w:rsid w:val="00832828"/>
    <w:rsid w:val="008361AD"/>
    <w:rsid w:val="0083645A"/>
    <w:rsid w:val="00840B0F"/>
    <w:rsid w:val="00850D17"/>
    <w:rsid w:val="008525A2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F2"/>
    <w:rsid w:val="008B61EA"/>
    <w:rsid w:val="008B6CFF"/>
    <w:rsid w:val="008C0C1B"/>
    <w:rsid w:val="008C1D36"/>
    <w:rsid w:val="008C6A42"/>
    <w:rsid w:val="008C7CB5"/>
    <w:rsid w:val="008D086D"/>
    <w:rsid w:val="008E18D7"/>
    <w:rsid w:val="008E644D"/>
    <w:rsid w:val="00900378"/>
    <w:rsid w:val="00906387"/>
    <w:rsid w:val="0090655E"/>
    <w:rsid w:val="00910B26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D51"/>
    <w:rsid w:val="009C0724"/>
    <w:rsid w:val="009C137F"/>
    <w:rsid w:val="009C490E"/>
    <w:rsid w:val="009C56E5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38A6"/>
    <w:rsid w:val="00A54C25"/>
    <w:rsid w:val="00A56A2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B4927"/>
    <w:rsid w:val="00AC3E73"/>
    <w:rsid w:val="00AE13E3"/>
    <w:rsid w:val="00AE39BA"/>
    <w:rsid w:val="00AF151F"/>
    <w:rsid w:val="00B004E5"/>
    <w:rsid w:val="00B15F9D"/>
    <w:rsid w:val="00B301F1"/>
    <w:rsid w:val="00B3150A"/>
    <w:rsid w:val="00B43C8F"/>
    <w:rsid w:val="00B44137"/>
    <w:rsid w:val="00B639E9"/>
    <w:rsid w:val="00B701B5"/>
    <w:rsid w:val="00B777B1"/>
    <w:rsid w:val="00B817CD"/>
    <w:rsid w:val="00B911B2"/>
    <w:rsid w:val="00B94EC3"/>
    <w:rsid w:val="00B951D0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5B0D"/>
    <w:rsid w:val="00C772FE"/>
    <w:rsid w:val="00C77CB7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F020F"/>
    <w:rsid w:val="00CF2B5B"/>
    <w:rsid w:val="00D05FB5"/>
    <w:rsid w:val="00D06A42"/>
    <w:rsid w:val="00D06F82"/>
    <w:rsid w:val="00D079E9"/>
    <w:rsid w:val="00D07B4F"/>
    <w:rsid w:val="00D14CE0"/>
    <w:rsid w:val="00D1597D"/>
    <w:rsid w:val="00D36333"/>
    <w:rsid w:val="00D40D31"/>
    <w:rsid w:val="00D4531D"/>
    <w:rsid w:val="00D501F2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C22"/>
    <w:rsid w:val="00F26635"/>
    <w:rsid w:val="00F43EB7"/>
    <w:rsid w:val="00F65C19"/>
    <w:rsid w:val="00F74772"/>
    <w:rsid w:val="00FD2546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1" ma:contentTypeDescription="Create a new document." ma:contentTypeScope="" ma:versionID="5df89bcfaf20c22f86a89a87211045d0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e114c9607390c1290d2d1633ee3b7047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  <Approval xmlns="b6109c62-af78-494c-a825-80e1ffe32798">Pending</Approval>
    <ApprovalStatus xmlns="b6109c62-af78-494c-a825-80e1ffe32798" xsi:nil="true"/>
  </documentManagement>
</p:properties>
</file>

<file path=customXml/itemProps1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BDED4-FB7E-465E-A8AA-C603EE457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b6109c62-af78-494c-a825-80e1ffe32798"/>
    <ds:schemaRef ds:uri="http://purl.org/dc/terms/"/>
    <ds:schemaRef ds:uri="54151c7f-6a84-4427-a6ce-bf1d7f28364f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4528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2</cp:revision>
  <cp:lastPrinted>2011-08-24T16:41:00Z</cp:lastPrinted>
  <dcterms:created xsi:type="dcterms:W3CDTF">2025-11-07T08:53:00Z</dcterms:created>
  <dcterms:modified xsi:type="dcterms:W3CDTF">2025-11-07T08:5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